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67CB41C2" w:rsidR="00D31897" w:rsidRPr="00072FD7" w:rsidRDefault="0042482F" w:rsidP="00D31897">
      <w:pPr>
        <w:jc w:val="center"/>
        <w:rPr>
          <w:rFonts w:ascii="PT Serif" w:hAnsi="PT Serif" w:cs="Segoe UI"/>
        </w:rPr>
      </w:pPr>
      <w:r>
        <w:rPr>
          <w:rFonts w:ascii="PT Serif" w:hAnsi="PT Serif" w:cs="Segoe UI"/>
        </w:rPr>
        <w:t>Monday</w:t>
      </w:r>
      <w:r w:rsidR="00B568EB" w:rsidRPr="00072FD7">
        <w:rPr>
          <w:rFonts w:ascii="PT Serif" w:hAnsi="PT Serif" w:cs="Segoe UI"/>
        </w:rPr>
        <w:t>,</w:t>
      </w:r>
      <w:r w:rsidR="0076096B" w:rsidRPr="00072FD7">
        <w:rPr>
          <w:rFonts w:ascii="PT Serif" w:hAnsi="PT Serif" w:cs="Segoe UI"/>
        </w:rPr>
        <w:t xml:space="preserve"> </w:t>
      </w:r>
      <w:r w:rsidR="004C638D">
        <w:rPr>
          <w:rFonts w:ascii="PT Serif" w:hAnsi="PT Serif" w:cs="Segoe UI"/>
        </w:rPr>
        <w:t>March</w:t>
      </w:r>
      <w:r w:rsidR="00F97EE7">
        <w:rPr>
          <w:rFonts w:ascii="PT Serif" w:hAnsi="PT Serif" w:cs="Segoe UI"/>
        </w:rPr>
        <w:t xml:space="preserve"> 1</w:t>
      </w:r>
      <w:r w:rsidR="004C638D">
        <w:rPr>
          <w:rFonts w:ascii="PT Serif" w:hAnsi="PT Serif" w:cs="Segoe UI"/>
        </w:rPr>
        <w:t>8</w:t>
      </w:r>
      <w:r w:rsidR="0076096B"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 w:rsidR="00F97EE7">
        <w:rPr>
          <w:rFonts w:ascii="PT Serif" w:hAnsi="PT Serif" w:cs="Segoe UI"/>
        </w:rPr>
        <w:t>4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18B4378" w14:textId="114DFEEC" w:rsidR="00893DDA" w:rsidRPr="0080791D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1A8523CA" w14:textId="1FF8B91A" w:rsidR="00366E25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</w:p>
    <w:p w14:paraId="07C14CF3" w14:textId="06D1693B" w:rsidR="00BF7B7A" w:rsidRDefault="00BF7B7A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Organizational Meeting of the Board</w:t>
      </w:r>
    </w:p>
    <w:p w14:paraId="2C9CC602" w14:textId="3BC37422" w:rsidR="00BF7B7A" w:rsidRPr="00BF7B7A" w:rsidRDefault="00BF7B7A" w:rsidP="00BF7B7A">
      <w:pPr>
        <w:pStyle w:val="ListParagraph"/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BF7B7A">
        <w:rPr>
          <w:rFonts w:ascii="PT Serif" w:hAnsi="PT Serif" w:cs="Segoe UI"/>
          <w:bCs/>
        </w:rPr>
        <w:t>Resolution to Appoint a New Trustee*</w:t>
      </w:r>
    </w:p>
    <w:p w14:paraId="10C111D1" w14:textId="1DE41A70" w:rsidR="00BF7B7A" w:rsidRPr="00BF7B7A" w:rsidRDefault="00BF7B7A" w:rsidP="00BF7B7A">
      <w:pPr>
        <w:pStyle w:val="ListParagraph"/>
        <w:numPr>
          <w:ilvl w:val="1"/>
          <w:numId w:val="1"/>
        </w:numPr>
        <w:spacing w:after="120"/>
        <w:rPr>
          <w:rFonts w:ascii="PT Serif" w:hAnsi="PT Serif" w:cs="Segoe UI"/>
          <w:bCs/>
        </w:rPr>
      </w:pPr>
      <w:r w:rsidRPr="00BF7B7A">
        <w:rPr>
          <w:rFonts w:ascii="PT Serif" w:hAnsi="PT Serif" w:cs="Segoe UI"/>
          <w:bCs/>
        </w:rPr>
        <w:t>Oath of Office</w:t>
      </w:r>
    </w:p>
    <w:p w14:paraId="5CCA061A" w14:textId="6A343E64" w:rsidR="000909AD" w:rsidRPr="0080791D" w:rsidRDefault="00366E25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0386804E" w14:textId="0EC9EC20" w:rsidR="005B0779" w:rsidRPr="00072FD7" w:rsidRDefault="0003494D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pproval</w:t>
      </w:r>
      <w:r w:rsidR="005C6E4E" w:rsidRPr="00072FD7">
        <w:rPr>
          <w:rFonts w:ascii="PT Serif" w:hAnsi="PT Serif" w:cs="Segoe UI"/>
          <w:b/>
        </w:rPr>
        <w:t xml:space="preserve"> of Minutes</w:t>
      </w:r>
    </w:p>
    <w:p w14:paraId="4396E740" w14:textId="1930C3EF" w:rsidR="000909AD" w:rsidRPr="0080791D" w:rsidRDefault="000E5174" w:rsidP="0080791D">
      <w:pPr>
        <w:pStyle w:val="ListParagraph"/>
        <w:numPr>
          <w:ilvl w:val="0"/>
          <w:numId w:val="16"/>
        </w:numPr>
        <w:spacing w:after="12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Approval of Minutes of the </w:t>
      </w:r>
      <w:r w:rsidR="00D22ACC">
        <w:rPr>
          <w:rFonts w:ascii="PT Serif" w:hAnsi="PT Serif" w:cs="Segoe UI"/>
          <w:bCs/>
        </w:rPr>
        <w:t>February 19</w:t>
      </w:r>
      <w:r w:rsidR="00072FD7">
        <w:rPr>
          <w:rFonts w:ascii="PT Serif" w:hAnsi="PT Serif" w:cs="Segoe UI"/>
          <w:bCs/>
        </w:rPr>
        <w:t xml:space="preserve">, </w:t>
      </w:r>
      <w:proofErr w:type="gramStart"/>
      <w:r w:rsidRPr="00072FD7">
        <w:rPr>
          <w:rFonts w:ascii="PT Serif" w:hAnsi="PT Serif" w:cs="Segoe UI"/>
          <w:bCs/>
        </w:rPr>
        <w:t>202</w:t>
      </w:r>
      <w:r w:rsidR="00F97EE7">
        <w:rPr>
          <w:rFonts w:ascii="PT Serif" w:hAnsi="PT Serif" w:cs="Segoe UI"/>
          <w:bCs/>
        </w:rPr>
        <w:t>4</w:t>
      </w:r>
      <w:proofErr w:type="gramEnd"/>
      <w:r w:rsidRPr="00072FD7">
        <w:rPr>
          <w:rFonts w:ascii="PT Serif" w:hAnsi="PT Serif" w:cs="Segoe UI"/>
          <w:bCs/>
        </w:rPr>
        <w:t xml:space="preserve"> </w:t>
      </w:r>
      <w:r w:rsidR="00FF1CCF">
        <w:rPr>
          <w:rFonts w:ascii="PT Serif" w:hAnsi="PT Serif" w:cs="Segoe UI"/>
          <w:bCs/>
        </w:rPr>
        <w:t>Regular</w:t>
      </w:r>
      <w:r w:rsidR="00BF2021" w:rsidRPr="00072FD7">
        <w:rPr>
          <w:rFonts w:ascii="PT Serif" w:hAnsi="PT Serif" w:cs="Segoe UI"/>
          <w:bCs/>
        </w:rPr>
        <w:t xml:space="preserve"> Meeting</w:t>
      </w:r>
      <w:r w:rsidRPr="00072FD7">
        <w:rPr>
          <w:rFonts w:ascii="PT Serif" w:hAnsi="PT Serif" w:cs="Segoe UI"/>
          <w:bCs/>
        </w:rPr>
        <w:t>* (1 min)</w:t>
      </w:r>
    </w:p>
    <w:p w14:paraId="686D7EF2" w14:textId="77777777" w:rsidR="004A1505" w:rsidRPr="00072FD7" w:rsidRDefault="004A1505" w:rsidP="0080791D">
      <w:pPr>
        <w:numPr>
          <w:ilvl w:val="0"/>
          <w:numId w:val="1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Financial Report</w:t>
      </w:r>
    </w:p>
    <w:p w14:paraId="45D7FB1A" w14:textId="09D4A153" w:rsidR="0076096B" w:rsidRPr="0080791D" w:rsidRDefault="00D22ACC" w:rsidP="0080791D">
      <w:pPr>
        <w:numPr>
          <w:ilvl w:val="0"/>
          <w:numId w:val="3"/>
        </w:numPr>
        <w:spacing w:after="120"/>
        <w:rPr>
          <w:rFonts w:ascii="PT Serif" w:hAnsi="PT Serif" w:cs="Segoe UI"/>
          <w:b/>
        </w:rPr>
      </w:pPr>
      <w:r>
        <w:rPr>
          <w:rFonts w:ascii="PT Serif" w:hAnsi="PT Serif" w:cs="Segoe UI"/>
        </w:rPr>
        <w:t>February</w:t>
      </w:r>
      <w:r w:rsidR="0076096B" w:rsidRPr="00072FD7">
        <w:rPr>
          <w:rFonts w:ascii="PT Serif" w:hAnsi="PT Serif" w:cs="Segoe UI"/>
        </w:rPr>
        <w:t xml:space="preserve"> 202</w:t>
      </w:r>
      <w:r w:rsidR="00F97EE7">
        <w:rPr>
          <w:rFonts w:ascii="PT Serif" w:hAnsi="PT Serif" w:cs="Segoe UI"/>
        </w:rPr>
        <w:t>4</w:t>
      </w:r>
      <w:r w:rsidR="0076096B" w:rsidRPr="00072FD7">
        <w:rPr>
          <w:rFonts w:ascii="PT Serif" w:hAnsi="PT Serif" w:cs="Segoe UI"/>
        </w:rPr>
        <w:t xml:space="preserve"> Financial Statements*</w:t>
      </w:r>
      <w:r w:rsidR="003733C6" w:rsidRPr="00072FD7">
        <w:rPr>
          <w:rFonts w:ascii="PT Serif" w:hAnsi="PT Serif" w:cs="Segoe UI"/>
        </w:rPr>
        <w:t xml:space="preserve"> (5 mins)</w:t>
      </w:r>
    </w:p>
    <w:p w14:paraId="52BDBBCA" w14:textId="24CCAD8F" w:rsidR="00096877" w:rsidRPr="00072FD7" w:rsidRDefault="00096877" w:rsidP="0080791D">
      <w:pPr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Library Report</w:t>
      </w:r>
      <w:r w:rsidR="00111CF9" w:rsidRPr="00072FD7">
        <w:rPr>
          <w:rFonts w:ascii="PT Serif" w:hAnsi="PT Serif" w:cs="Segoe UI"/>
          <w:b/>
        </w:rPr>
        <w:t>s</w:t>
      </w:r>
    </w:p>
    <w:p w14:paraId="45872F10" w14:textId="2896D5E2" w:rsidR="00601623" w:rsidRPr="00072FD7" w:rsidRDefault="00601623" w:rsidP="0080791D">
      <w:pPr>
        <w:numPr>
          <w:ilvl w:val="0"/>
          <w:numId w:val="2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Director’s Report</w:t>
      </w:r>
      <w:r w:rsidR="00C42355" w:rsidRPr="00072FD7">
        <w:rPr>
          <w:rFonts w:ascii="PT Serif" w:hAnsi="PT Serif" w:cs="Segoe UI"/>
        </w:rPr>
        <w:t>*</w:t>
      </w:r>
      <w:r w:rsidRPr="00072FD7">
        <w:rPr>
          <w:rFonts w:ascii="PT Serif" w:hAnsi="PT Serif" w:cs="Segoe UI"/>
        </w:rPr>
        <w:t xml:space="preserve"> </w:t>
      </w:r>
      <w:r w:rsidR="003733C6" w:rsidRPr="00072FD7">
        <w:rPr>
          <w:rFonts w:ascii="PT Serif" w:hAnsi="PT Serif" w:cs="Segoe UI"/>
        </w:rPr>
        <w:t>(</w:t>
      </w:r>
      <w:r w:rsidR="00470D9B" w:rsidRPr="00072FD7">
        <w:rPr>
          <w:rFonts w:ascii="PT Serif" w:hAnsi="PT Serif" w:cs="Segoe UI"/>
        </w:rPr>
        <w:t>10</w:t>
      </w:r>
      <w:r w:rsidR="003733C6" w:rsidRPr="00072FD7">
        <w:rPr>
          <w:rFonts w:ascii="PT Serif" w:hAnsi="PT Serif" w:cs="Segoe UI"/>
        </w:rPr>
        <w:t xml:space="preserve"> mins)</w:t>
      </w:r>
    </w:p>
    <w:p w14:paraId="71A54475" w14:textId="5B66EBED" w:rsidR="00096877" w:rsidRPr="0080791D" w:rsidRDefault="007E6FAF" w:rsidP="0080791D">
      <w:pPr>
        <w:numPr>
          <w:ilvl w:val="0"/>
          <w:numId w:val="2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President’s Comments (</w:t>
      </w:r>
      <w:r w:rsidR="0042482F">
        <w:rPr>
          <w:rFonts w:ascii="PT Serif" w:hAnsi="PT Serif" w:cs="Segoe UI"/>
        </w:rPr>
        <w:t>5</w:t>
      </w:r>
      <w:r w:rsidRPr="00072FD7">
        <w:rPr>
          <w:rFonts w:ascii="PT Serif" w:hAnsi="PT Serif" w:cs="Segoe UI"/>
        </w:rPr>
        <w:t xml:space="preserve"> min</w:t>
      </w:r>
      <w:r w:rsidR="00FF1CCF">
        <w:rPr>
          <w:rFonts w:ascii="PT Serif" w:hAnsi="PT Serif" w:cs="Segoe UI"/>
        </w:rPr>
        <w:t>s</w:t>
      </w:r>
      <w:r w:rsidRPr="00072FD7">
        <w:rPr>
          <w:rFonts w:ascii="PT Serif" w:hAnsi="PT Serif" w:cs="Segoe UI"/>
        </w:rPr>
        <w:t>)</w:t>
      </w:r>
    </w:p>
    <w:p w14:paraId="6C402DB8" w14:textId="77777777" w:rsidR="00096877" w:rsidRPr="00072FD7" w:rsidRDefault="00096877" w:rsidP="0080791D">
      <w:pPr>
        <w:numPr>
          <w:ilvl w:val="0"/>
          <w:numId w:val="1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Liaisons to Other Organizations – Reports</w:t>
      </w:r>
    </w:p>
    <w:p w14:paraId="02B5746C" w14:textId="04336874" w:rsidR="006C3E84" w:rsidRPr="00072FD7" w:rsidRDefault="004A1505" w:rsidP="0080791D">
      <w:pPr>
        <w:numPr>
          <w:ilvl w:val="0"/>
          <w:numId w:val="4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Winnetka</w:t>
      </w:r>
      <w:r w:rsidR="006C3E84" w:rsidRPr="00072FD7">
        <w:rPr>
          <w:rFonts w:ascii="PT Serif" w:hAnsi="PT Serif" w:cs="Segoe UI"/>
        </w:rPr>
        <w:t xml:space="preserve"> Village </w:t>
      </w:r>
      <w:r w:rsidR="003733C6" w:rsidRPr="00072FD7">
        <w:rPr>
          <w:rFonts w:ascii="PT Serif" w:hAnsi="PT Serif" w:cs="Segoe UI"/>
        </w:rPr>
        <w:t>(5 mi</w:t>
      </w:r>
      <w:r w:rsidR="002A19AC" w:rsidRPr="00072FD7">
        <w:rPr>
          <w:rFonts w:ascii="PT Serif" w:hAnsi="PT Serif" w:cs="Segoe UI"/>
        </w:rPr>
        <w:t>n</w:t>
      </w:r>
      <w:r w:rsidR="003733C6" w:rsidRPr="00072FD7">
        <w:rPr>
          <w:rFonts w:ascii="PT Serif" w:hAnsi="PT Serif" w:cs="Segoe UI"/>
        </w:rPr>
        <w:t>s)</w:t>
      </w:r>
    </w:p>
    <w:p w14:paraId="61C1409E" w14:textId="54D163F0" w:rsidR="00096877" w:rsidRPr="0080791D" w:rsidRDefault="004A1505" w:rsidP="0080791D">
      <w:pPr>
        <w:numPr>
          <w:ilvl w:val="0"/>
          <w:numId w:val="4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 xml:space="preserve">Northfield Village </w:t>
      </w:r>
      <w:r w:rsidR="003733C6" w:rsidRPr="00072FD7">
        <w:rPr>
          <w:rFonts w:ascii="PT Serif" w:hAnsi="PT Serif" w:cs="Segoe UI"/>
        </w:rPr>
        <w:t>(5 mins</w:t>
      </w:r>
      <w:r w:rsidR="0080791D">
        <w:rPr>
          <w:rFonts w:ascii="PT Serif" w:hAnsi="PT Serif" w:cs="Segoe UI"/>
        </w:rPr>
        <w:t>)</w:t>
      </w:r>
    </w:p>
    <w:p w14:paraId="1C43FF68" w14:textId="4038F74D" w:rsidR="00630141" w:rsidRPr="007B598D" w:rsidRDefault="00096877" w:rsidP="007B598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Unfinished Business</w:t>
      </w:r>
    </w:p>
    <w:p w14:paraId="569E3AA2" w14:textId="57AD1E2A" w:rsidR="008B2EC9" w:rsidRPr="0080791D" w:rsidRDefault="00EC43F9" w:rsidP="0080791D">
      <w:pPr>
        <w:pStyle w:val="ListParagraph"/>
        <w:numPr>
          <w:ilvl w:val="0"/>
          <w:numId w:val="34"/>
        </w:numPr>
        <w:spacing w:after="120"/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Update &amp; Discussion on </w:t>
      </w:r>
      <w:r w:rsidR="008B2EC9">
        <w:rPr>
          <w:rFonts w:ascii="PT Serif" w:hAnsi="PT Serif" w:cs="Segoe UI"/>
        </w:rPr>
        <w:t xml:space="preserve">Northfield Library </w:t>
      </w:r>
      <w:r>
        <w:rPr>
          <w:rFonts w:ascii="PT Serif" w:hAnsi="PT Serif" w:cs="Segoe UI"/>
        </w:rPr>
        <w:t>Renovation Project</w:t>
      </w:r>
      <w:r w:rsidR="008337CF">
        <w:rPr>
          <w:rFonts w:ascii="PT Serif" w:hAnsi="PT Serif" w:cs="Segoe UI"/>
        </w:rPr>
        <w:t xml:space="preserve"> (</w:t>
      </w:r>
      <w:r w:rsidR="00D4106D">
        <w:rPr>
          <w:rFonts w:ascii="PT Serif" w:hAnsi="PT Serif" w:cs="Segoe UI"/>
        </w:rPr>
        <w:t>30</w:t>
      </w:r>
      <w:r w:rsidR="008337CF">
        <w:rPr>
          <w:rFonts w:ascii="PT Serif" w:hAnsi="PT Serif" w:cs="Segoe UI"/>
        </w:rPr>
        <w:t xml:space="preserve"> mins)</w:t>
      </w:r>
      <w:r w:rsidR="00D4106D">
        <w:rPr>
          <w:rFonts w:ascii="PT Serif" w:hAnsi="PT Serif" w:cs="Segoe UI"/>
        </w:rPr>
        <w:t>-                  Joe Huberty (Engberg Anderson) &amp; John Shales (SMC)</w:t>
      </w:r>
    </w:p>
    <w:p w14:paraId="3A4E7D80" w14:textId="43E0E9D7" w:rsidR="004F5118" w:rsidRPr="00453D9D" w:rsidRDefault="00110386" w:rsidP="0080791D">
      <w:pPr>
        <w:numPr>
          <w:ilvl w:val="0"/>
          <w:numId w:val="1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New Business</w:t>
      </w:r>
    </w:p>
    <w:p w14:paraId="6EE0B4F9" w14:textId="4BD950FB" w:rsidR="00453D9D" w:rsidRPr="007B3AE4" w:rsidRDefault="00453D9D" w:rsidP="00453D9D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 xml:space="preserve">Approval of Minutes of Meetings Lawfully Closed Under the Open Meetings Act </w:t>
      </w:r>
      <w:r>
        <w:rPr>
          <w:rFonts w:ascii="PT Serif" w:hAnsi="PT Serif" w:cs="Segoe UI"/>
        </w:rPr>
        <w:t xml:space="preserve">     </w:t>
      </w:r>
      <w:proofErr w:type="gramStart"/>
      <w:r>
        <w:rPr>
          <w:rFonts w:ascii="PT Serif" w:hAnsi="PT Serif" w:cs="Segoe UI"/>
        </w:rPr>
        <w:t xml:space="preserve">   </w:t>
      </w:r>
      <w:r w:rsidRPr="007B3AE4">
        <w:rPr>
          <w:rFonts w:ascii="PT Serif" w:hAnsi="PT Serif" w:cs="Segoe UI"/>
        </w:rPr>
        <w:t>(</w:t>
      </w:r>
      <w:proofErr w:type="gramEnd"/>
      <w:r w:rsidRPr="007B3AE4">
        <w:rPr>
          <w:rFonts w:ascii="PT Serif" w:hAnsi="PT Serif" w:cs="Segoe UI"/>
        </w:rPr>
        <w:t>2 mins)</w:t>
      </w:r>
    </w:p>
    <w:p w14:paraId="3D8B950A" w14:textId="221C247F" w:rsidR="00453D9D" w:rsidRPr="007B3AE4" w:rsidRDefault="00453D9D" w:rsidP="00453D9D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Approval of Resolution Determining Release of Closed Session Minutes* (2 mins)</w:t>
      </w:r>
    </w:p>
    <w:p w14:paraId="6F3F6A5F" w14:textId="2FA9650C" w:rsidR="00453D9D" w:rsidRDefault="00453D9D" w:rsidP="00453D9D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Approval of Resolution Approving Destruction of Closed Session Recordings* (2 mins)</w:t>
      </w:r>
    </w:p>
    <w:p w14:paraId="3789FB6C" w14:textId="4AEDCB12" w:rsidR="007A6859" w:rsidRPr="00453D9D" w:rsidRDefault="007A6859" w:rsidP="00453D9D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Discussion &amp; Approval of FY24-25 Meeting Dates (5 </w:t>
      </w:r>
      <w:proofErr w:type="gramStart"/>
      <w:r>
        <w:rPr>
          <w:rFonts w:ascii="PT Serif" w:hAnsi="PT Serif" w:cs="Segoe UI"/>
        </w:rPr>
        <w:t>mins)*</w:t>
      </w:r>
      <w:proofErr w:type="gramEnd"/>
    </w:p>
    <w:p w14:paraId="07F28A40" w14:textId="6AC4C5E3" w:rsidR="0080791D" w:rsidRPr="007B598D" w:rsidRDefault="00E848F9" w:rsidP="007B598D">
      <w:pPr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ommunications</w:t>
      </w:r>
    </w:p>
    <w:p w14:paraId="57264333" w14:textId="1C7C9927" w:rsidR="00431485" w:rsidRDefault="00E848F9" w:rsidP="007B598D">
      <w:pPr>
        <w:numPr>
          <w:ilvl w:val="1"/>
          <w:numId w:val="1"/>
        </w:numPr>
        <w:spacing w:after="12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The next </w:t>
      </w:r>
      <w:r w:rsidR="00E45628" w:rsidRPr="00072FD7">
        <w:rPr>
          <w:rFonts w:ascii="PT Serif" w:hAnsi="PT Serif" w:cs="Segoe UI"/>
          <w:bCs/>
        </w:rPr>
        <w:t xml:space="preserve">regular </w:t>
      </w:r>
      <w:r w:rsidRPr="00072FD7">
        <w:rPr>
          <w:rFonts w:ascii="PT Serif" w:hAnsi="PT Serif" w:cs="Segoe UI"/>
          <w:bCs/>
        </w:rPr>
        <w:t xml:space="preserve">meeting will be on Monday, </w:t>
      </w:r>
      <w:r w:rsidR="00D22ACC">
        <w:rPr>
          <w:rFonts w:ascii="PT Serif" w:hAnsi="PT Serif" w:cs="Segoe UI"/>
          <w:bCs/>
        </w:rPr>
        <w:t>April</w:t>
      </w:r>
      <w:r w:rsidR="006916C8">
        <w:rPr>
          <w:rFonts w:ascii="PT Serif" w:hAnsi="PT Serif" w:cs="Segoe UI"/>
          <w:bCs/>
        </w:rPr>
        <w:t xml:space="preserve"> </w:t>
      </w:r>
      <w:r w:rsidR="0042482F">
        <w:rPr>
          <w:rFonts w:ascii="PT Serif" w:hAnsi="PT Serif" w:cs="Segoe UI"/>
          <w:bCs/>
        </w:rPr>
        <w:t>1</w:t>
      </w:r>
      <w:r w:rsidR="00D22ACC">
        <w:rPr>
          <w:rFonts w:ascii="PT Serif" w:hAnsi="PT Serif" w:cs="Segoe UI"/>
          <w:bCs/>
        </w:rPr>
        <w:t>5</w:t>
      </w:r>
      <w:r w:rsidR="002A19AC" w:rsidRPr="00072FD7">
        <w:rPr>
          <w:rFonts w:ascii="PT Serif" w:hAnsi="PT Serif" w:cs="Segoe UI"/>
          <w:bCs/>
          <w:vertAlign w:val="superscript"/>
        </w:rPr>
        <w:t>th</w:t>
      </w:r>
      <w:r w:rsidR="002A19AC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at 7</w:t>
      </w:r>
      <w:r w:rsidR="003D094B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p</w:t>
      </w:r>
      <w:r w:rsidR="003D094B" w:rsidRPr="00072FD7">
        <w:rPr>
          <w:rFonts w:ascii="PT Serif" w:hAnsi="PT Serif" w:cs="Segoe UI"/>
          <w:bCs/>
        </w:rPr>
        <w:t>.</w:t>
      </w:r>
      <w:r w:rsidRPr="00072FD7">
        <w:rPr>
          <w:rFonts w:ascii="PT Serif" w:hAnsi="PT Serif" w:cs="Segoe UI"/>
          <w:bCs/>
        </w:rPr>
        <w:t>m</w:t>
      </w:r>
      <w:r w:rsidR="003D094B" w:rsidRPr="00072FD7">
        <w:rPr>
          <w:rFonts w:ascii="PT Serif" w:hAnsi="PT Serif" w:cs="Segoe UI"/>
          <w:bCs/>
        </w:rPr>
        <w:t>.</w:t>
      </w:r>
      <w:r w:rsidR="002A19AC" w:rsidRPr="00072FD7">
        <w:rPr>
          <w:rFonts w:ascii="PT Serif" w:hAnsi="PT Serif" w:cs="Segoe UI"/>
          <w:bCs/>
        </w:rPr>
        <w:t xml:space="preserve"> at the </w:t>
      </w:r>
      <w:r w:rsidR="00D22ACC">
        <w:rPr>
          <w:rFonts w:ascii="PT Serif" w:hAnsi="PT Serif" w:cs="Segoe UI"/>
          <w:bCs/>
        </w:rPr>
        <w:t>Winnetka</w:t>
      </w:r>
      <w:r w:rsidR="00F97EE7">
        <w:rPr>
          <w:rFonts w:ascii="PT Serif" w:hAnsi="PT Serif" w:cs="Segoe UI"/>
          <w:bCs/>
        </w:rPr>
        <w:t xml:space="preserve"> </w:t>
      </w:r>
      <w:r w:rsidR="00B4459B">
        <w:rPr>
          <w:rFonts w:ascii="PT Serif" w:hAnsi="PT Serif" w:cs="Segoe UI"/>
          <w:bCs/>
        </w:rPr>
        <w:t>Library.</w:t>
      </w:r>
    </w:p>
    <w:p w14:paraId="45C9332D" w14:textId="77777777" w:rsidR="007A6859" w:rsidRDefault="007A6859" w:rsidP="007A6859">
      <w:pPr>
        <w:spacing w:after="120"/>
        <w:ind w:left="1800"/>
        <w:rPr>
          <w:rFonts w:ascii="PT Serif" w:hAnsi="PT Serif" w:cs="Segoe UI"/>
          <w:bCs/>
        </w:rPr>
      </w:pPr>
    </w:p>
    <w:p w14:paraId="3D22DD72" w14:textId="77777777" w:rsidR="007A6859" w:rsidRPr="007B598D" w:rsidRDefault="007A6859" w:rsidP="007A6859">
      <w:pPr>
        <w:spacing w:after="120"/>
        <w:ind w:left="1800"/>
        <w:rPr>
          <w:rFonts w:ascii="PT Serif" w:hAnsi="PT Serif" w:cs="Segoe UI"/>
          <w:bCs/>
        </w:rPr>
      </w:pPr>
    </w:p>
    <w:p w14:paraId="57BBB3AE" w14:textId="6ACE72AC" w:rsidR="00FA14EE" w:rsidRPr="00431485" w:rsidRDefault="00FD30E0" w:rsidP="007A6859">
      <w:pPr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52B51430" w14:textId="77777777" w:rsidR="00D4106D" w:rsidRPr="007B3AE4" w:rsidRDefault="00D4106D" w:rsidP="007A6859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Adjourn to Closed Session</w:t>
      </w:r>
    </w:p>
    <w:p w14:paraId="07D46A2E" w14:textId="77777777" w:rsidR="00D4106D" w:rsidRPr="007B3AE4" w:rsidRDefault="00D4106D" w:rsidP="00D4106D">
      <w:pPr>
        <w:pStyle w:val="ListParagraph"/>
        <w:numPr>
          <w:ilvl w:val="0"/>
          <w:numId w:val="29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  <w:bCs/>
        </w:rPr>
        <w:t>Closed Session</w:t>
      </w:r>
    </w:p>
    <w:p w14:paraId="7AFA1A09" w14:textId="77777777" w:rsidR="00D4106D" w:rsidRDefault="00D4106D" w:rsidP="00D4106D">
      <w:pPr>
        <w:ind w:left="1800"/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5 ILCS 120/2(c)(5): To consider the purchase or lease of real property for the use of the public body, including meetings held for the purpose of discussing whether a particular parcel should be acquired.</w:t>
      </w:r>
    </w:p>
    <w:p w14:paraId="67C5B55E" w14:textId="77777777" w:rsidR="00D4106D" w:rsidRPr="007B3AE4" w:rsidRDefault="00D4106D" w:rsidP="00D4106D">
      <w:pPr>
        <w:ind w:left="1800"/>
        <w:rPr>
          <w:rFonts w:ascii="PT Serif" w:hAnsi="PT Serif" w:cs="Segoe UI"/>
        </w:rPr>
      </w:pPr>
    </w:p>
    <w:p w14:paraId="6A44210E" w14:textId="4C404991" w:rsidR="00D4106D" w:rsidRPr="007A6859" w:rsidRDefault="00D4106D" w:rsidP="007A6859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Return to Open Session</w:t>
      </w:r>
    </w:p>
    <w:p w14:paraId="66E36796" w14:textId="68DFBC35" w:rsidR="00E077F5" w:rsidRPr="00D40F03" w:rsidRDefault="00FA14EE" w:rsidP="005C130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djournment</w:t>
      </w:r>
    </w:p>
    <w:sectPr w:rsidR="00E077F5" w:rsidRPr="00D40F03" w:rsidSect="00876F11">
      <w:headerReference w:type="default" r:id="rId8"/>
      <w:footerReference w:type="default" r:id="rId9"/>
      <w:pgSz w:w="12240" w:h="15840"/>
      <w:pgMar w:top="144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B00A6" w14:textId="77777777" w:rsidR="003630A3" w:rsidRDefault="003630A3" w:rsidP="004F5AFB">
      <w:r>
        <w:separator/>
      </w:r>
    </w:p>
  </w:endnote>
  <w:endnote w:type="continuationSeparator" w:id="0">
    <w:p w14:paraId="6AAB38A0" w14:textId="77777777" w:rsidR="003630A3" w:rsidRDefault="003630A3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A78F0" w14:textId="77777777" w:rsidR="00E9133F" w:rsidRPr="00E1247A" w:rsidRDefault="00E9133F" w:rsidP="00E1247A">
    <w:pPr>
      <w:pStyle w:val="Footer"/>
      <w:jc w:val="right"/>
      <w:rPr>
        <w:rFonts w:ascii="PT Serif" w:hAnsi="PT Serif"/>
        <w:sz w:val="20"/>
        <w:szCs w:val="20"/>
      </w:rPr>
    </w:pPr>
    <w:r w:rsidRPr="00E1247A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A10F3" w14:textId="77777777" w:rsidR="003630A3" w:rsidRDefault="003630A3" w:rsidP="004F5AFB">
      <w:r>
        <w:separator/>
      </w:r>
    </w:p>
  </w:footnote>
  <w:footnote w:type="continuationSeparator" w:id="0">
    <w:p w14:paraId="734585EA" w14:textId="77777777" w:rsidR="003630A3" w:rsidRDefault="003630A3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8DAE9" w14:textId="77777777" w:rsidR="00E9133F" w:rsidRPr="00072FD7" w:rsidRDefault="00E25F07" w:rsidP="00E25F07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>Winnetka-Northfield Public Library District</w:t>
    </w:r>
  </w:p>
  <w:p w14:paraId="49E30552" w14:textId="451311D1" w:rsidR="00E9133F" w:rsidRPr="00072FD7" w:rsidRDefault="00E25F07" w:rsidP="001E7EF3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 xml:space="preserve">Regular Meeting of The Board </w:t>
    </w:r>
    <w:r w:rsidR="009C522D" w:rsidRPr="00072FD7">
      <w:rPr>
        <w:rFonts w:ascii="Laca" w:hAnsi="Laca" w:cs="Segoe UI"/>
        <w:b/>
      </w:rPr>
      <w:t>o</w:t>
    </w:r>
    <w:r w:rsidRPr="00072FD7">
      <w:rPr>
        <w:rFonts w:ascii="Laca" w:hAnsi="Laca" w:cs="Segoe UI"/>
        <w:b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2BE11A3A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044335" w:rsidRPr="00072FD7">
      <w:rPr>
        <w:rFonts w:ascii="Laca" w:hAnsi="Laca" w:cs="Segoe UI"/>
        <w:b/>
        <w:sz w:val="20"/>
        <w:szCs w:val="20"/>
      </w:rPr>
      <w:t>7</w:t>
    </w:r>
    <w:r w:rsidRPr="00072FD7">
      <w:rPr>
        <w:rFonts w:ascii="Laca" w:hAnsi="Laca" w:cs="Segoe UI"/>
        <w:b/>
        <w:sz w:val="20"/>
        <w:szCs w:val="20"/>
      </w:rPr>
      <w:t>:</w:t>
    </w:r>
    <w:r w:rsidR="00D22ACC">
      <w:rPr>
        <w:rFonts w:ascii="Laca" w:hAnsi="Laca" w:cs="Segoe UI"/>
        <w:b/>
        <w:sz w:val="20"/>
        <w:szCs w:val="20"/>
      </w:rPr>
      <w:t>00</w:t>
    </w:r>
    <w:r w:rsidRPr="00072FD7">
      <w:rPr>
        <w:rFonts w:ascii="Laca" w:hAnsi="Laca" w:cs="Segoe UI"/>
        <w:b/>
        <w:sz w:val="20"/>
        <w:szCs w:val="20"/>
      </w:rPr>
      <w:t xml:space="preserve">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D22ACC">
      <w:rPr>
        <w:rFonts w:ascii="Laca" w:hAnsi="Laca" w:cs="Segoe UI"/>
        <w:b/>
        <w:sz w:val="20"/>
        <w:szCs w:val="20"/>
      </w:rPr>
      <w:t>NORTHFIELD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4E9FEC4B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="00C94133" w:rsidRPr="0036548C">
        <w:rPr>
          <w:rStyle w:val="Hyperlink"/>
          <w:rFonts w:ascii="Laca" w:hAnsi="Laca" w:cs="Segoe UI"/>
          <w:b/>
          <w:sz w:val="20"/>
          <w:szCs w:val="20"/>
        </w:rPr>
        <w:t>WWW.WNPLD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1E5768B"/>
    <w:multiLevelType w:val="hybridMultilevel"/>
    <w:tmpl w:val="28F0E7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557C3F"/>
    <w:multiLevelType w:val="hybridMultilevel"/>
    <w:tmpl w:val="8CF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4693"/>
    <w:multiLevelType w:val="hybridMultilevel"/>
    <w:tmpl w:val="22789890"/>
    <w:lvl w:ilvl="0" w:tplc="552E4B5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34246D4"/>
    <w:multiLevelType w:val="hybridMultilevel"/>
    <w:tmpl w:val="EF0C30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285191D"/>
    <w:multiLevelType w:val="hybridMultilevel"/>
    <w:tmpl w:val="4FE0C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C59277B"/>
    <w:multiLevelType w:val="hybridMultilevel"/>
    <w:tmpl w:val="A1642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4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21"/>
  </w:num>
  <w:num w:numId="5" w16cid:durableId="1079864271">
    <w:abstractNumId w:val="23"/>
  </w:num>
  <w:num w:numId="6" w16cid:durableId="861169825">
    <w:abstractNumId w:val="18"/>
  </w:num>
  <w:num w:numId="7" w16cid:durableId="495995680">
    <w:abstractNumId w:val="7"/>
  </w:num>
  <w:num w:numId="8" w16cid:durableId="1015231307">
    <w:abstractNumId w:val="19"/>
  </w:num>
  <w:num w:numId="9" w16cid:durableId="187910913">
    <w:abstractNumId w:val="22"/>
  </w:num>
  <w:num w:numId="10" w16cid:durableId="1694186574">
    <w:abstractNumId w:val="12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6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7"/>
  </w:num>
  <w:num w:numId="19" w16cid:durableId="1438985520">
    <w:abstractNumId w:val="15"/>
  </w:num>
  <w:num w:numId="20" w16cid:durableId="332031859">
    <w:abstractNumId w:val="29"/>
  </w:num>
  <w:num w:numId="21" w16cid:durableId="427696954">
    <w:abstractNumId w:val="26"/>
  </w:num>
  <w:num w:numId="22" w16cid:durableId="2024280673">
    <w:abstractNumId w:val="0"/>
  </w:num>
  <w:num w:numId="23" w16cid:durableId="1287079373">
    <w:abstractNumId w:val="28"/>
  </w:num>
  <w:num w:numId="24" w16cid:durableId="975139918">
    <w:abstractNumId w:val="10"/>
  </w:num>
  <w:num w:numId="25" w16cid:durableId="384530537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31"/>
  </w:num>
  <w:num w:numId="29" w16cid:durableId="528569979">
    <w:abstractNumId w:val="24"/>
  </w:num>
  <w:num w:numId="30" w16cid:durableId="1906523981">
    <w:abstractNumId w:val="13"/>
  </w:num>
  <w:num w:numId="31" w16cid:durableId="582108197">
    <w:abstractNumId w:val="25"/>
  </w:num>
  <w:num w:numId="32" w16cid:durableId="1368606127">
    <w:abstractNumId w:val="30"/>
  </w:num>
  <w:num w:numId="33" w16cid:durableId="254216843">
    <w:abstractNumId w:val="11"/>
  </w:num>
  <w:num w:numId="34" w16cid:durableId="234554703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E5174"/>
    <w:rsid w:val="000F377A"/>
    <w:rsid w:val="000F5C1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51197"/>
    <w:rsid w:val="001515D2"/>
    <w:rsid w:val="00151BAE"/>
    <w:rsid w:val="00152CE0"/>
    <w:rsid w:val="00163F5B"/>
    <w:rsid w:val="00167F47"/>
    <w:rsid w:val="00180C07"/>
    <w:rsid w:val="00192AF0"/>
    <w:rsid w:val="00192C2B"/>
    <w:rsid w:val="0019489E"/>
    <w:rsid w:val="001A12C6"/>
    <w:rsid w:val="001A217F"/>
    <w:rsid w:val="001A74A8"/>
    <w:rsid w:val="001B78BE"/>
    <w:rsid w:val="001C3AFD"/>
    <w:rsid w:val="001C616E"/>
    <w:rsid w:val="001D0E6F"/>
    <w:rsid w:val="001D10AD"/>
    <w:rsid w:val="001D4DD7"/>
    <w:rsid w:val="001E2924"/>
    <w:rsid w:val="001E549D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41D10"/>
    <w:rsid w:val="00244D54"/>
    <w:rsid w:val="002478A1"/>
    <w:rsid w:val="00252F25"/>
    <w:rsid w:val="00256440"/>
    <w:rsid w:val="002568D2"/>
    <w:rsid w:val="0026026F"/>
    <w:rsid w:val="00260952"/>
    <w:rsid w:val="00280F14"/>
    <w:rsid w:val="002826E8"/>
    <w:rsid w:val="0028504A"/>
    <w:rsid w:val="0028510C"/>
    <w:rsid w:val="002A0FA0"/>
    <w:rsid w:val="002A1904"/>
    <w:rsid w:val="002A19AC"/>
    <w:rsid w:val="002A6CA8"/>
    <w:rsid w:val="002B0A93"/>
    <w:rsid w:val="002B0BD8"/>
    <w:rsid w:val="002C56DD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5BFC"/>
    <w:rsid w:val="002F7317"/>
    <w:rsid w:val="00304CDF"/>
    <w:rsid w:val="0031037C"/>
    <w:rsid w:val="00314123"/>
    <w:rsid w:val="003144D3"/>
    <w:rsid w:val="00315D15"/>
    <w:rsid w:val="00327B4F"/>
    <w:rsid w:val="00330684"/>
    <w:rsid w:val="00332EED"/>
    <w:rsid w:val="00333D54"/>
    <w:rsid w:val="0033504C"/>
    <w:rsid w:val="00344BD9"/>
    <w:rsid w:val="00357FB5"/>
    <w:rsid w:val="00360109"/>
    <w:rsid w:val="003630A3"/>
    <w:rsid w:val="00366E25"/>
    <w:rsid w:val="003733C6"/>
    <w:rsid w:val="00382DF3"/>
    <w:rsid w:val="003844FB"/>
    <w:rsid w:val="0038606F"/>
    <w:rsid w:val="003904A6"/>
    <w:rsid w:val="00390BB1"/>
    <w:rsid w:val="003932EE"/>
    <w:rsid w:val="003957C2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D0C1C"/>
    <w:rsid w:val="003D2D43"/>
    <w:rsid w:val="003E0539"/>
    <w:rsid w:val="003E2A29"/>
    <w:rsid w:val="003F0B86"/>
    <w:rsid w:val="003F26AB"/>
    <w:rsid w:val="003F4B32"/>
    <w:rsid w:val="004006B8"/>
    <w:rsid w:val="00400BF4"/>
    <w:rsid w:val="00404869"/>
    <w:rsid w:val="004074D1"/>
    <w:rsid w:val="004078ED"/>
    <w:rsid w:val="00411646"/>
    <w:rsid w:val="004158ED"/>
    <w:rsid w:val="0042482F"/>
    <w:rsid w:val="00431485"/>
    <w:rsid w:val="0043449D"/>
    <w:rsid w:val="00440CE5"/>
    <w:rsid w:val="00442D72"/>
    <w:rsid w:val="004436F9"/>
    <w:rsid w:val="00446D5D"/>
    <w:rsid w:val="00447169"/>
    <w:rsid w:val="00452A54"/>
    <w:rsid w:val="00453D9D"/>
    <w:rsid w:val="00455547"/>
    <w:rsid w:val="004555F2"/>
    <w:rsid w:val="004603F3"/>
    <w:rsid w:val="00462021"/>
    <w:rsid w:val="0046756A"/>
    <w:rsid w:val="00470637"/>
    <w:rsid w:val="00470D9B"/>
    <w:rsid w:val="00473282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C638D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27FA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51C27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9E4"/>
    <w:rsid w:val="005B6DC1"/>
    <w:rsid w:val="005C130D"/>
    <w:rsid w:val="005C4EDD"/>
    <w:rsid w:val="005C6E4E"/>
    <w:rsid w:val="005E2624"/>
    <w:rsid w:val="005E4DDA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141"/>
    <w:rsid w:val="0063063E"/>
    <w:rsid w:val="00640F17"/>
    <w:rsid w:val="006445C6"/>
    <w:rsid w:val="00664011"/>
    <w:rsid w:val="00665A47"/>
    <w:rsid w:val="00666743"/>
    <w:rsid w:val="006715C6"/>
    <w:rsid w:val="00674839"/>
    <w:rsid w:val="00683664"/>
    <w:rsid w:val="006873F6"/>
    <w:rsid w:val="006916C8"/>
    <w:rsid w:val="0069304A"/>
    <w:rsid w:val="00694471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E1B6C"/>
    <w:rsid w:val="006F2A59"/>
    <w:rsid w:val="006F2F3B"/>
    <w:rsid w:val="00702E88"/>
    <w:rsid w:val="00703632"/>
    <w:rsid w:val="00704B47"/>
    <w:rsid w:val="00707AD8"/>
    <w:rsid w:val="00711853"/>
    <w:rsid w:val="00712BAD"/>
    <w:rsid w:val="00716DB8"/>
    <w:rsid w:val="00725DFF"/>
    <w:rsid w:val="007307C2"/>
    <w:rsid w:val="00741439"/>
    <w:rsid w:val="00743959"/>
    <w:rsid w:val="00747CF8"/>
    <w:rsid w:val="00757D18"/>
    <w:rsid w:val="0076096B"/>
    <w:rsid w:val="00766E31"/>
    <w:rsid w:val="00766ED7"/>
    <w:rsid w:val="007679A1"/>
    <w:rsid w:val="00772904"/>
    <w:rsid w:val="007865FD"/>
    <w:rsid w:val="0079094A"/>
    <w:rsid w:val="00791A88"/>
    <w:rsid w:val="007A6859"/>
    <w:rsid w:val="007B000E"/>
    <w:rsid w:val="007B10AF"/>
    <w:rsid w:val="007B5032"/>
    <w:rsid w:val="007B598D"/>
    <w:rsid w:val="007C4F1A"/>
    <w:rsid w:val="007C6B32"/>
    <w:rsid w:val="007C6DC8"/>
    <w:rsid w:val="007C7649"/>
    <w:rsid w:val="007D189C"/>
    <w:rsid w:val="007D3513"/>
    <w:rsid w:val="007D4E89"/>
    <w:rsid w:val="007E6FAF"/>
    <w:rsid w:val="007F2770"/>
    <w:rsid w:val="007F752D"/>
    <w:rsid w:val="0080206D"/>
    <w:rsid w:val="00804EFC"/>
    <w:rsid w:val="0080791D"/>
    <w:rsid w:val="008337CF"/>
    <w:rsid w:val="00834495"/>
    <w:rsid w:val="008363C0"/>
    <w:rsid w:val="00837F98"/>
    <w:rsid w:val="0084633E"/>
    <w:rsid w:val="00853FFA"/>
    <w:rsid w:val="008600CF"/>
    <w:rsid w:val="00860F1E"/>
    <w:rsid w:val="00863539"/>
    <w:rsid w:val="008661FD"/>
    <w:rsid w:val="00866ECD"/>
    <w:rsid w:val="00873FE3"/>
    <w:rsid w:val="008745FA"/>
    <w:rsid w:val="00876F11"/>
    <w:rsid w:val="00886687"/>
    <w:rsid w:val="00893DDA"/>
    <w:rsid w:val="008946CA"/>
    <w:rsid w:val="008A21F0"/>
    <w:rsid w:val="008B00D5"/>
    <w:rsid w:val="008B1B8B"/>
    <w:rsid w:val="008B2EC9"/>
    <w:rsid w:val="008B5E7E"/>
    <w:rsid w:val="008C07D0"/>
    <w:rsid w:val="008C5195"/>
    <w:rsid w:val="008C6E10"/>
    <w:rsid w:val="008C701E"/>
    <w:rsid w:val="008D1467"/>
    <w:rsid w:val="008D2B4F"/>
    <w:rsid w:val="008D7FDA"/>
    <w:rsid w:val="008E10B7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638CC"/>
    <w:rsid w:val="00970B97"/>
    <w:rsid w:val="00970C5F"/>
    <w:rsid w:val="00970DC6"/>
    <w:rsid w:val="00972D8F"/>
    <w:rsid w:val="009746D4"/>
    <w:rsid w:val="0098707F"/>
    <w:rsid w:val="009900BB"/>
    <w:rsid w:val="009A0180"/>
    <w:rsid w:val="009A6058"/>
    <w:rsid w:val="009A6827"/>
    <w:rsid w:val="009C522D"/>
    <w:rsid w:val="009E0CCB"/>
    <w:rsid w:val="009E0E50"/>
    <w:rsid w:val="009E1102"/>
    <w:rsid w:val="009E1994"/>
    <w:rsid w:val="009E281D"/>
    <w:rsid w:val="009E4439"/>
    <w:rsid w:val="009F030D"/>
    <w:rsid w:val="00A02E96"/>
    <w:rsid w:val="00A0600B"/>
    <w:rsid w:val="00A20022"/>
    <w:rsid w:val="00A21122"/>
    <w:rsid w:val="00A21464"/>
    <w:rsid w:val="00A22E54"/>
    <w:rsid w:val="00A27C38"/>
    <w:rsid w:val="00A30555"/>
    <w:rsid w:val="00A34B6A"/>
    <w:rsid w:val="00A362E7"/>
    <w:rsid w:val="00A40ADD"/>
    <w:rsid w:val="00A47E73"/>
    <w:rsid w:val="00A52319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FD5"/>
    <w:rsid w:val="00AA435A"/>
    <w:rsid w:val="00AA4748"/>
    <w:rsid w:val="00AA747D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21F99"/>
    <w:rsid w:val="00B31481"/>
    <w:rsid w:val="00B31AAB"/>
    <w:rsid w:val="00B33EDC"/>
    <w:rsid w:val="00B4314F"/>
    <w:rsid w:val="00B4459B"/>
    <w:rsid w:val="00B45111"/>
    <w:rsid w:val="00B46970"/>
    <w:rsid w:val="00B51B4C"/>
    <w:rsid w:val="00B568EB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BF7B7A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6149"/>
    <w:rsid w:val="00C374CA"/>
    <w:rsid w:val="00C40CBF"/>
    <w:rsid w:val="00C42355"/>
    <w:rsid w:val="00C457C9"/>
    <w:rsid w:val="00C510DF"/>
    <w:rsid w:val="00C511C9"/>
    <w:rsid w:val="00C56058"/>
    <w:rsid w:val="00C66641"/>
    <w:rsid w:val="00C6711E"/>
    <w:rsid w:val="00C83506"/>
    <w:rsid w:val="00C94133"/>
    <w:rsid w:val="00C96474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F6EC4"/>
    <w:rsid w:val="00CF7C98"/>
    <w:rsid w:val="00D05281"/>
    <w:rsid w:val="00D06840"/>
    <w:rsid w:val="00D2137B"/>
    <w:rsid w:val="00D22ACC"/>
    <w:rsid w:val="00D234D5"/>
    <w:rsid w:val="00D31041"/>
    <w:rsid w:val="00D31897"/>
    <w:rsid w:val="00D35220"/>
    <w:rsid w:val="00D40F03"/>
    <w:rsid w:val="00D4106D"/>
    <w:rsid w:val="00D45BB4"/>
    <w:rsid w:val="00D52CC0"/>
    <w:rsid w:val="00D54B1D"/>
    <w:rsid w:val="00D54C89"/>
    <w:rsid w:val="00D704D1"/>
    <w:rsid w:val="00D764E4"/>
    <w:rsid w:val="00D77B22"/>
    <w:rsid w:val="00D82CCC"/>
    <w:rsid w:val="00D97BE5"/>
    <w:rsid w:val="00DA341C"/>
    <w:rsid w:val="00DA74B6"/>
    <w:rsid w:val="00DA7CD5"/>
    <w:rsid w:val="00DB030D"/>
    <w:rsid w:val="00DB0A2F"/>
    <w:rsid w:val="00DB45B9"/>
    <w:rsid w:val="00DB772C"/>
    <w:rsid w:val="00DC1F8F"/>
    <w:rsid w:val="00DC47E6"/>
    <w:rsid w:val="00DC4E3B"/>
    <w:rsid w:val="00DC5780"/>
    <w:rsid w:val="00DD64F9"/>
    <w:rsid w:val="00DE21E8"/>
    <w:rsid w:val="00DE74B7"/>
    <w:rsid w:val="00DF4D3D"/>
    <w:rsid w:val="00DF686E"/>
    <w:rsid w:val="00E0101F"/>
    <w:rsid w:val="00E010FA"/>
    <w:rsid w:val="00E019CD"/>
    <w:rsid w:val="00E03B71"/>
    <w:rsid w:val="00E05739"/>
    <w:rsid w:val="00E06C4F"/>
    <w:rsid w:val="00E077F5"/>
    <w:rsid w:val="00E1247A"/>
    <w:rsid w:val="00E21AAF"/>
    <w:rsid w:val="00E255E1"/>
    <w:rsid w:val="00E25F07"/>
    <w:rsid w:val="00E27A1F"/>
    <w:rsid w:val="00E42AC3"/>
    <w:rsid w:val="00E42FBF"/>
    <w:rsid w:val="00E44628"/>
    <w:rsid w:val="00E45628"/>
    <w:rsid w:val="00E47F51"/>
    <w:rsid w:val="00E505D6"/>
    <w:rsid w:val="00E64115"/>
    <w:rsid w:val="00E64228"/>
    <w:rsid w:val="00E65AE3"/>
    <w:rsid w:val="00E76627"/>
    <w:rsid w:val="00E77610"/>
    <w:rsid w:val="00E83A54"/>
    <w:rsid w:val="00E848F9"/>
    <w:rsid w:val="00E901B9"/>
    <w:rsid w:val="00E9133F"/>
    <w:rsid w:val="00EA4082"/>
    <w:rsid w:val="00EB17F1"/>
    <w:rsid w:val="00EB30A0"/>
    <w:rsid w:val="00EB5ECC"/>
    <w:rsid w:val="00EC17D0"/>
    <w:rsid w:val="00EC3415"/>
    <w:rsid w:val="00EC43F9"/>
    <w:rsid w:val="00EC791D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41092"/>
    <w:rsid w:val="00F42DD4"/>
    <w:rsid w:val="00F46AB9"/>
    <w:rsid w:val="00F57DE3"/>
    <w:rsid w:val="00F623FA"/>
    <w:rsid w:val="00F630F9"/>
    <w:rsid w:val="00F6735E"/>
    <w:rsid w:val="00F727D1"/>
    <w:rsid w:val="00F75898"/>
    <w:rsid w:val="00F92566"/>
    <w:rsid w:val="00F97EE7"/>
    <w:rsid w:val="00FA14EE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  <w:rsid w:val="00FF1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2</Pages>
  <Words>204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10</cp:revision>
  <cp:lastPrinted>2022-05-16T22:53:00Z</cp:lastPrinted>
  <dcterms:created xsi:type="dcterms:W3CDTF">2024-02-08T17:30:00Z</dcterms:created>
  <dcterms:modified xsi:type="dcterms:W3CDTF">2024-03-13T15:57:00Z</dcterms:modified>
</cp:coreProperties>
</file>